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eb96ed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eb96ed3-c978-11eb-a86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3EMAizugD7b+kNOOz07tPPSebRKJWSPiwwNgT9WMSr/gEozq45nsuF5/r3H7q6B6zIAS9fQjwYrMDiuSzg9UD1Ih5E7veS81dKWfQt8KeS/tZCfS0bWjIsX8J8KbVgoNhgjtfaUl+7IkzzVaoDVHOQsJHXo1qoYw/pL86Xtq41KNnkfqOZk+Hk4DhfmjjrRkpErBf5diKDiZSVw3rIs2ouknPleOZPXlOMOi/wN2GdduUI4/4iwbi/7PjtRsXdWFM8Cu2YbQLkgt8gp3n+CTuth7hTXMp6Zb7R8aHcq3P+ZDQP4NNpNuYHPYnoAdIb883Dw4bL54ffB2Xqjv9yPDVUupnKxhvvDVtjvp33AT1BoCES8+f3wRGN1bKhv/e+dz/qZXR+KYSEs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t receiving all my text messages from peop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eb96ed3-c978-11eb-a86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eb96ed3-c978-11eb-a86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eb96ed3-c978-11eb-a86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eb96ed3</dc:title>
  <dc:creator/>
  <cp:keywords/>
  <dcterms:created xsi:type="dcterms:W3CDTF">2026-05-03T09:27:05Z</dcterms:created>
  <dcterms:modified xsi:type="dcterms:W3CDTF">2026-05-03T09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